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T Pharmaceutical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8 023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 Limite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tpharm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A616130" w:rsidR="00661C78" w:rsidRDefault="00153868">
      <w:r>
        <w:rPr>
          <w:noProof/>
        </w:rPr>
        <w:drawing>
          <wp:inline distT="0" distB="0" distL="0" distR="0" wp14:anchorId="67326273" wp14:editId="2E172E8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5386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39:00Z</dcterms:modified>
</cp:coreProperties>
</file>